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eal disease. The presented prevalence ratios compare diarrh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1.</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diarrheal disease within the subset of children used in the primary analysis who had time-matched diarrh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Heatmap of significance and direction of associations between aggregate measures of environmental contamination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the abundance of specific pathogen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the abundance of specific microbial source tracking markers in environmental samples and child diarrhea and growth outcome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Forest plots of child diarrh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child diarrh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child diarrheal disease prevalence differences between environmental samples with and without any enteropathogen or any MST marker detected, stratified by whether the diarrh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Comparison between associations estimated with and without including potential confounders for the binary diarrh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contini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generalized linear models (GLM) and machine-learning based targeted likelihood estimation models (TMLE) for the diarrh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in the primary diarrhea analysis (diarrheal disease occurring after environmental sampling, but no more than 4 months later with associations estimated only using diarrheal disease cases within 1 month, or occuring at any time). For the analysis of all diarrhea, it included diarrheal cases, even cases occuring prior to sampling, under the hypothesis that enteropathogen presence at one time is a surrogate variable for general environmental contamination.</w:t>
      </w:r>
    </w:p>
    <w:bookmarkEnd w:id="96"/>
    <w:bookmarkStart w:id="99" w:name="tables"/>
    <w:p>
      <w:pPr>
        <w:pStyle w:val="Heading1"/>
      </w:pPr>
      <w:r>
        <w:t xml:space="preserve">Tables</w:t>
      </w:r>
    </w:p>
    <w:p>
      <w:pPr>
        <w:pStyle w:val="FirstParagraph"/>
      </w:pPr>
      <w:r>
        <w:rPr>
          <w:bCs/>
          <w:b/>
        </w:rPr>
        <w:t xml:space="preserve">Table 1.</w:t>
      </w:r>
      <w:r>
        <w:t xml:space="preserve"> </w:t>
      </w:r>
      <w:r>
        <w:t xml:space="preserve">Descriptive statistics of child health outcomes by study. Pathogen-specific infection prevalence is the prevalence of at least one pathogen detected in child stool, and the number of pathogen infections is the total number of detected infections, where individual children can have infections from multiple pathoge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9"/>
        <w:gridCol w:w="608"/>
        <w:gridCol w:w="1293"/>
        <w:gridCol w:w="1553"/>
        <w:gridCol w:w="1007"/>
        <w:gridCol w:w="764"/>
        <w:gridCol w:w="755"/>
        <w:gridCol w:w="812"/>
        <w:gridCol w:w="725"/>
        <w:gridCol w:w="608"/>
        <w:gridCol w:w="582"/>
        <w:gridCol w:w="725"/>
        <w:gridCol w:w="625"/>
        <w:gridCol w:w="599"/>
        <w:gridCol w:w="881"/>
        <w:gridCol w:w="625"/>
        <w:gridCol w:w="599"/>
        <w:gridCol w:w="712"/>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ri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stinct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children with pathogens measur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pathogen infe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thogen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diarrhea 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arrhea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H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H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nting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A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A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Underweight pre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 WHZ ob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ean WHZ</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Wasting prev.</w:t>
            </w:r>
          </w:p>
        </w:tc>
      </w:tr>
      <w:tr>
        <w:trPr>
          <w:cantSplit/>
          <w:trHeight w:val="529"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2017</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1</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8</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6</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bottom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4</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2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ish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r>
      <w:tr>
        <w:trPr>
          <w:cantSplit/>
          <w:trHeight w:val="54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r>
      <w:tr>
        <w:trPr>
          <w:cantSplit/>
          <w:trHeight w:val="528"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r>
      <w:tr>
        <w:trPr>
          <w:cantSplit/>
          <w:trHeight w:val="55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r>
      <w:tr>
        <w:trPr>
          <w:cantSplit/>
          <w:trHeight w:val="548"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BK</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0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5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bl>
    <w:p>
      <w:pPr>
        <w:pStyle w:val="BodyText"/>
      </w:pPr>
      <w:r>
        <w:t xml:space="preserve">HAZ: Height-for-age Z-score; WAZ: Weight-for-age Z-score; WHZ: Weight-for-height Z-score.</w:t>
      </w:r>
    </w:p>
    <w:bookmarkStart w:id="97" w:name="table-s1.-prisma-checklist"/>
    <w:p>
      <w:pPr>
        <w:pStyle w:val="Heading2"/>
      </w:pPr>
      <w:r>
        <w:t xml:space="preserve">Table S1. PRISMA Checklist</w:t>
      </w:r>
    </w:p>
    <w:p>
      <w:pPr>
        <w:pStyle w:val="FirstParagraph"/>
      </w:pPr>
      <w:r>
        <w:t xml:space="preserve">(See separate attachment)</w:t>
      </w:r>
    </w:p>
    <w:p>
      <w:pPr>
        <w:pStyle w:val="BodyText"/>
      </w:pPr>
      <w:r>
        <w:t xml:space="preserve">#ADD</w:t>
      </w:r>
    </w:p>
    <w:bookmarkEnd w:id="97"/>
    <w:bookmarkStart w:id="98"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cantSplit/>
          <w:trHeight w:val="55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elec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esponse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Follow-up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Misclassification bia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assess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Outcome measure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Bias in analysi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otal</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c</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d</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e</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f</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g</w:t>
            </w:r>
          </w:p>
        </w:tc>
        <w:tc>
          <w:tcPr>
            <w:tcBorders>
              <w:bottom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number of stars (x/9 possible stars).</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86% of possible weeks are reported week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adjusted for cluster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94% complete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included negative control outcome, participants not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lt;1%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data collectors not blinded (statistical analysis blind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and there are some baseline differences between intervention and control gro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no, assessed through negative control outco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bstantial loss to FU</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household-level interven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regiver recall for diarrhea, direct measurement for growth, and laboratory detection for pathogen-specific infection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ssible (no blinding of assessor or person under stud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98"/>
    <w:bookmarkEnd w:id="99"/>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2-09-04T01:42:59Z</dcterms:created>
  <dcterms:modified xsi:type="dcterms:W3CDTF">2022-09-04T01: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